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 or "To the Hiring Committee"]</w:t>
      </w:r>
      <w:r>
        <w:br/>
      </w:r>
      <w:r>
        <w:t xml:space="preserve">[Institution Name or Organization Name]</w:t>
      </w:r>
      <w:r>
        <w:br/>
      </w:r>
      <w:r>
        <w:t xml:space="preserve">[Institution Address]</w:t>
      </w:r>
      <w:r>
        <w:br/>
      </w:r>
      <w:r>
        <w:t xml:space="preserve">Philippines, Manila</w:t>
      </w:r>
    </w:p>
    <w:bookmarkStart w:id="20" w:name="Xb3ce9e2564a5a62d87763400eb13310dbc83063"/>
    <w:p>
      <w:pPr>
        <w:pStyle w:val="Heading3"/>
      </w:pPr>
      <w:r>
        <w:t xml:space="preserve">Dear [Hiring Manager's Name or "To the Hiring Committee"],</w:t>
      </w:r>
    </w:p>
    <w:p>
      <w:pPr>
        <w:pStyle w:val="FirstParagraph"/>
      </w:pPr>
      <w:r>
        <w:t xml:space="preserve">As a dedicated and passionate astronomer with over [X years] of experience in celestial research, data analysis, and observational astronomy, I am excited to apply for the Astronomer position at [Institution Name] in the vibrant city of Manila, Philippines. This opportunity aligns perfectly with my professional goals and my deep commitment to advancing our understanding of the cosmos. With a strong academic background in astrophysics and a proven track record of contributing to cutting-edge astronomical projects, I am eager to bring my expertise to an institution that values innovation and excellence in scientific research.</w:t>
      </w:r>
    </w:p>
    <w:p>
      <w:pPr>
        <w:pStyle w:val="BodyText"/>
      </w:pPr>
      <w:r>
        <w:t xml:space="preserve">The Philippines, particularly Manila, holds a unique position in the global astronomical community due to its strategic geographical location and increasing investment in science and technology. As an astronomer, I have always been fascinated by the interplay between local scientific initiatives and international collaborations. The opportunity to work within this dynamic environment would allow me to contribute to projects that not only expand our knowledge of the universe but also inspire future generations of scientists in the Philippines.</w:t>
      </w:r>
    </w:p>
    <w:bookmarkEnd w:id="20"/>
    <w:bookmarkStart w:id="21" w:name="academic-and-professional-background"/>
    <w:p>
      <w:pPr>
        <w:pStyle w:val="Heading3"/>
      </w:pPr>
      <w:r>
        <w:t xml:space="preserve">Academic and Professional Background</w:t>
      </w:r>
    </w:p>
    <w:p>
      <w:pPr>
        <w:pStyle w:val="FirstParagraph"/>
      </w:pPr>
      <w:r>
        <w:t xml:space="preserve">I hold a [Degree, e.g., Master’s or Ph.D.] in Astrophysics from [University Name], where I specialized in [specific area, e.g., exoplanet detection, galactic structure, or cosmology]. My research focused on [briefly describe your research topic], which involved analyzing data from advanced telescopes and developing algorithms to interpret complex astronomical phenomena. This work was published in peer-reviewed journals such as [Journal Name], and I have presented my findings at international conferences like [Conference Name], where I engaged with leading experts in the field.</w:t>
      </w:r>
    </w:p>
    <w:p>
      <w:pPr>
        <w:pStyle w:val="BodyText"/>
      </w:pPr>
      <w:r>
        <w:t xml:space="preserve">Throughout my career, I have worked on projects that span the globe, from analyzing data from the Hubble Space Telescope to collaborating with institutions in Europe and Asia. However, my interest in contributing to scientific progress within the Philippines has grown significantly. The Philippines’ rich cultural heritage and its growing emphasis on STEM education make it an ideal place to merge my technical skills with a broader mission of public engagement and education. I am particularly drawn to [Institution Name]’s commitment to [mention specific initiatives or research areas of the institution, e.g., "advancing space science" or "supporting observational astronomy in Southeast Asia"].</w:t>
      </w:r>
    </w:p>
    <w:bookmarkEnd w:id="21"/>
    <w:bookmarkStart w:id="22" w:name="skills-and-expertise"/>
    <w:p>
      <w:pPr>
        <w:pStyle w:val="Heading3"/>
      </w:pPr>
      <w:r>
        <w:t xml:space="preserve">Skills and Expertise</w:t>
      </w:r>
    </w:p>
    <w:p>
      <w:pPr>
        <w:pStyle w:val="FirstParagraph"/>
      </w:pPr>
      <w:r>
        <w:t xml:space="preserve">As an Astronomer, I possess a diverse skill set that includes advanced data analysis, computational modeling, and the operation of professional-grade astronomical equipment. My proficiency in programming languages such as Python and IDL enables me to process large datasets and develop custom tools for research. Additionally, I have extensive experience in using optical telescopes, radio astronomy instruments, and satellite-based observatories to gather high-resolution data on celestial objects.</w:t>
      </w:r>
    </w:p>
    <w:p>
      <w:pPr>
        <w:pStyle w:val="BodyText"/>
      </w:pPr>
      <w:r>
        <w:t xml:space="preserve">One of my key strengths is my ability to translate complex scientific concepts into accessible language for public outreach. In previous roles, I have led workshops for students and educators in [specific location or organization], where I emphasized the importance of astronomy in understanding our place in the universe. This experience has reinforced my belief that scientific literacy is crucial for fostering curiosity and innovation—values that align closely with [Institution Name]’s mission.</w:t>
      </w:r>
    </w:p>
    <w:bookmarkEnd w:id="22"/>
    <w:bookmarkStart w:id="23" w:name="why-philippines-manila"/>
    <w:p>
      <w:pPr>
        <w:pStyle w:val="Heading3"/>
      </w:pPr>
      <w:r>
        <w:t xml:space="preserve">Why Philippines Manila?</w:t>
      </w:r>
    </w:p>
    <w:p>
      <w:pPr>
        <w:pStyle w:val="FirstParagraph"/>
      </w:pPr>
      <w:r>
        <w:t xml:space="preserve">The Philippines, and specifically Manila, offers a unique blend of challenges and opportunities for an astronomer. The region’s clear skies in certain areas, such as the [mention specific locations like Palawan or Mindoro], provide ideal conditions for observational projects. Moreover, the country is investing in space technology through initiatives like the [Philippine Space Agency or other relevant organizations], creating a fertile ground for collaborative research and innovation.</w:t>
      </w:r>
    </w:p>
    <w:p>
      <w:pPr>
        <w:pStyle w:val="BodyText"/>
      </w:pPr>
      <w:r>
        <w:t xml:space="preserve">Working in Manila would allow me to contribute to a growing scientific community that is increasingly recognized on the global stage. I am particularly interested in supporting projects that address local challenges, such as disaster preparedness through satellite imagery or climate studies using astronomical data. My goal is not only to advance academic research but also to ensure that the findings of an Astronomer in Philippines Manila have real-world applications that benefit society.</w:t>
      </w:r>
    </w:p>
    <w:bookmarkEnd w:id="23"/>
    <w:bookmarkStart w:id="24" w:name="conclusion"/>
    <w:p>
      <w:pPr>
        <w:pStyle w:val="Heading3"/>
      </w:pPr>
      <w:r>
        <w:t xml:space="preserve">Conclusion</w:t>
      </w:r>
    </w:p>
    <w:p>
      <w:pPr>
        <w:pStyle w:val="FirstParagraph"/>
      </w:pPr>
      <w:r>
        <w:t xml:space="preserve">I am eager to bring my expertise, creativity, and passion for astronomy to [Institution Name] and contribute to its mission of excellence in research and education. The opportunity to work in the Philippines Manila would be a culmination of my career goals and a chance to make a meaningful impact on both the scientific community and the public. I am confident that my skills as an Astronomer, combined with my enthusiasm for this unique location, would enable me to thrive in this role.</w:t>
      </w:r>
    </w:p>
    <w:p>
      <w:pPr>
        <w:pStyle w:val="BodyText"/>
      </w:pPr>
      <w:r>
        <w:t xml:space="preserve">Thank you for considering my application. I would be delighted to discuss how my background and vision align with the needs of [Institution Name]. Please feel free to contact me at [Phone Number] or [Email Address] at your convenience. I look forward to the possibility of contributing to the exciting work being done in Philippines Manila.</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Philippines Manila</dc:title>
  <dc:creator/>
  <dc:language>en</dc:language>
  <cp:keywords/>
  <dcterms:created xsi:type="dcterms:W3CDTF">2025-12-10T18:01:10Z</dcterms:created>
  <dcterms:modified xsi:type="dcterms:W3CDTF">2025-12-10T18:01:10Z</dcterms:modified>
</cp:coreProperties>
</file>

<file path=docProps/custom.xml><?xml version="1.0" encoding="utf-8"?>
<Properties xmlns="http://schemas.openxmlformats.org/officeDocument/2006/custom-properties" xmlns:vt="http://schemas.openxmlformats.org/officeDocument/2006/docPropsVTypes"/>
</file>